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27CAA2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F81C25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2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 w:rsidRPr="001972BC">
              <w:rPr>
                <w:rFonts w:cs="Times New Roman"/>
                <w:iCs/>
              </w:rPr>
              <w:t>accepted 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o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8" w:history="1">
              <w:r w:rsidRPr="00C3613A">
                <w:rPr>
                  <w:rStyle w:val="Hyperlink"/>
                  <w:rFonts w:cs="Times New Roman"/>
                </w:rPr>
                <w:t>xji3.github.</w:t>
              </w:r>
              <w:r w:rsidRPr="00C3613A">
                <w:rPr>
                  <w:rStyle w:val="Hyperlink"/>
                  <w:rFonts w:cs="Times New Roman"/>
                </w:rPr>
                <w:t>i</w:t>
              </w:r>
              <w:r w:rsidRPr="00C3613A">
                <w:rPr>
                  <w:rStyle w:val="Hyperlink"/>
                  <w:rFonts w:cs="Times New Roman"/>
                </w:rPr>
                <w:t>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4ED50F86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College of Science &amp; Engineering Cypress HPC committee as the representative for the Math Department in Spring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047FB0" w14:textId="77777777" w:rsidR="00977D8F" w:rsidRDefault="00977D8F">
      <w:pPr>
        <w:spacing w:after="0"/>
      </w:pPr>
      <w:r>
        <w:separator/>
      </w:r>
    </w:p>
  </w:endnote>
  <w:endnote w:type="continuationSeparator" w:id="0">
    <w:p w14:paraId="68285B9A" w14:textId="77777777" w:rsidR="00977D8F" w:rsidRDefault="00977D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08AFE" w14:textId="77777777" w:rsidR="00977D8F" w:rsidRDefault="00977D8F">
      <w:pPr>
        <w:spacing w:after="0"/>
      </w:pPr>
      <w:r>
        <w:separator/>
      </w:r>
    </w:p>
  </w:footnote>
  <w:footnote w:type="continuationSeparator" w:id="0">
    <w:p w14:paraId="36E86F55" w14:textId="77777777" w:rsidR="00977D8F" w:rsidRDefault="00977D8F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4A3E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A90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972BC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521A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5F7AA1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4B3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3A07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77D8F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B7D26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hyperlink" Target="https://xji3.github.io/Tutorial/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6</Pages>
  <Words>4967</Words>
  <Characters>28316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5</cp:revision>
  <cp:lastPrinted>2025-03-28T17:57:00Z</cp:lastPrinted>
  <dcterms:created xsi:type="dcterms:W3CDTF">2025-03-28T17:57:00Z</dcterms:created>
  <dcterms:modified xsi:type="dcterms:W3CDTF">2025-04-09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